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3D8" w:rsidRDefault="009653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:rsidR="009653EC" w:rsidRDefault="009653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9653EC" w:rsidRDefault="00B73EEC" w:rsidP="00DD647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ŞLETME BÖLÜMÜ </w:t>
      </w:r>
      <w:r w:rsidR="009653EC">
        <w:rPr>
          <w:rFonts w:ascii="Times New Roman" w:hAnsi="Times New Roman" w:cs="Times New Roman"/>
          <w:b/>
          <w:sz w:val="24"/>
          <w:szCs w:val="24"/>
        </w:rPr>
        <w:t>1. SINIF I. ÖĞRETİM DERS PROGRAMI</w:t>
      </w:r>
    </w:p>
    <w:p w:rsidR="009653EC" w:rsidRDefault="009653EC" w:rsidP="00965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/>
      </w:tblPr>
      <w:tblGrid>
        <w:gridCol w:w="1697"/>
        <w:gridCol w:w="1697"/>
        <w:gridCol w:w="1697"/>
        <w:gridCol w:w="1697"/>
        <w:gridCol w:w="1697"/>
        <w:gridCol w:w="1697"/>
        <w:gridCol w:w="1698"/>
        <w:gridCol w:w="1698"/>
        <w:gridCol w:w="1698"/>
      </w:tblGrid>
      <w:tr w:rsidR="009653EC" w:rsidTr="006608D6">
        <w:trPr>
          <w:trHeight w:val="623"/>
        </w:trPr>
        <w:tc>
          <w:tcPr>
            <w:tcW w:w="1697" w:type="dxa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AT</w:t>
            </w:r>
          </w:p>
        </w:tc>
        <w:tc>
          <w:tcPr>
            <w:tcW w:w="1697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8:30-09:15</w:t>
            </w:r>
          </w:p>
        </w:tc>
        <w:tc>
          <w:tcPr>
            <w:tcW w:w="1697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9:30-10:15</w:t>
            </w:r>
          </w:p>
        </w:tc>
        <w:tc>
          <w:tcPr>
            <w:tcW w:w="1697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:30-11:15</w:t>
            </w:r>
          </w:p>
        </w:tc>
        <w:tc>
          <w:tcPr>
            <w:tcW w:w="1697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:30-12:15</w:t>
            </w:r>
          </w:p>
        </w:tc>
        <w:tc>
          <w:tcPr>
            <w:tcW w:w="1697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:00-13:45</w:t>
            </w:r>
          </w:p>
        </w:tc>
        <w:tc>
          <w:tcPr>
            <w:tcW w:w="1698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:00-14:45</w:t>
            </w:r>
          </w:p>
        </w:tc>
        <w:tc>
          <w:tcPr>
            <w:tcW w:w="1698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:00-15:45</w:t>
            </w:r>
          </w:p>
        </w:tc>
        <w:tc>
          <w:tcPr>
            <w:tcW w:w="1698" w:type="dxa"/>
            <w:vMerge w:val="restart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:00-16:45</w:t>
            </w:r>
          </w:p>
        </w:tc>
      </w:tr>
      <w:tr w:rsidR="009653EC" w:rsidTr="006608D6">
        <w:trPr>
          <w:trHeight w:val="622"/>
        </w:trPr>
        <w:tc>
          <w:tcPr>
            <w:tcW w:w="1697" w:type="dxa"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NLER</w:t>
            </w:r>
          </w:p>
        </w:tc>
        <w:tc>
          <w:tcPr>
            <w:tcW w:w="1697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9653EC" w:rsidRDefault="009653EC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119F4" w:rsidTr="008E17C3">
        <w:tc>
          <w:tcPr>
            <w:tcW w:w="1697" w:type="dxa"/>
          </w:tcPr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ZARTESİ</w:t>
            </w:r>
          </w:p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</w:tcPr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İşletme Bilimine Giriş II  - Doç. Dr. Gökhan KERSE</w:t>
            </w:r>
          </w:p>
        </w:tc>
        <w:tc>
          <w:tcPr>
            <w:tcW w:w="1697" w:type="dxa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E119F4" w:rsidRDefault="00E119F4" w:rsidP="008A65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C1630" w:rsidTr="002A30BC">
        <w:tc>
          <w:tcPr>
            <w:tcW w:w="1697" w:type="dxa"/>
          </w:tcPr>
          <w:p w:rsidR="00AC1630" w:rsidRDefault="00AC1630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C1630" w:rsidRDefault="00AC1630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LI</w:t>
            </w:r>
          </w:p>
          <w:p w:rsidR="00AC1630" w:rsidRDefault="00AC1630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</w:tcPr>
          <w:p w:rsidR="00AC1630" w:rsidRDefault="00AC1630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AC1630" w:rsidRDefault="00AC1630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İktisada Giriş II - Dr. </w:t>
            </w:r>
            <w:proofErr w:type="spellStart"/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. Üyesi Gökhan AKAR</w:t>
            </w:r>
          </w:p>
        </w:tc>
        <w:tc>
          <w:tcPr>
            <w:tcW w:w="3395" w:type="dxa"/>
            <w:gridSpan w:val="2"/>
            <w:vAlign w:val="center"/>
          </w:tcPr>
          <w:p w:rsidR="00AC1630" w:rsidRDefault="00AC1630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642CA">
              <w:rPr>
                <w:rFonts w:ascii="Times New Roman" w:hAnsi="Times New Roman" w:cs="Times New Roman"/>
                <w:b/>
                <w:sz w:val="24"/>
                <w:szCs w:val="24"/>
              </w:rPr>
              <w:t>Borçlar Hukuku - Arş. Gör. Dr. Zeynep HOŞ</w:t>
            </w:r>
          </w:p>
        </w:tc>
        <w:tc>
          <w:tcPr>
            <w:tcW w:w="1698" w:type="dxa"/>
          </w:tcPr>
          <w:p w:rsidR="00AC1630" w:rsidRDefault="00AC1630" w:rsidP="00092E8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AC1630" w:rsidRDefault="00AC1630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81991" w:rsidTr="005131F1">
        <w:trPr>
          <w:trHeight w:val="1237"/>
        </w:trPr>
        <w:tc>
          <w:tcPr>
            <w:tcW w:w="1697" w:type="dxa"/>
          </w:tcPr>
          <w:p w:rsidR="00481991" w:rsidRDefault="00481991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1991" w:rsidRDefault="00481991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:rsidR="00481991" w:rsidRDefault="00481991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481991" w:rsidRPr="0021471D" w:rsidRDefault="00481991" w:rsidP="0021471D">
            <w:pPr>
              <w:pStyle w:val="ListeParagraf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481991" w:rsidRDefault="0048199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4" w:type="dxa"/>
            <w:gridSpan w:val="2"/>
            <w:vAlign w:val="center"/>
          </w:tcPr>
          <w:p w:rsidR="00481991" w:rsidRDefault="0048199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Davranış Bilimi  - Doç. Dr. A. Burhan ÇAKICI</w:t>
            </w:r>
          </w:p>
        </w:tc>
        <w:tc>
          <w:tcPr>
            <w:tcW w:w="3395" w:type="dxa"/>
            <w:gridSpan w:val="2"/>
            <w:vAlign w:val="center"/>
          </w:tcPr>
          <w:p w:rsidR="00481991" w:rsidRDefault="0048199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>Atatürk İlkeleri ve İnkı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ap Tarihi II - </w:t>
            </w:r>
            <w:proofErr w:type="spellStart"/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>Doç.Dr</w:t>
            </w:r>
            <w:proofErr w:type="spellEnd"/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>. Alaattin UCA</w:t>
            </w:r>
          </w:p>
        </w:tc>
        <w:tc>
          <w:tcPr>
            <w:tcW w:w="1698" w:type="dxa"/>
          </w:tcPr>
          <w:p w:rsidR="00481991" w:rsidRDefault="00481991" w:rsidP="00C63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481991" w:rsidRDefault="00481991" w:rsidP="00C6336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119F4" w:rsidTr="00934CF4">
        <w:tc>
          <w:tcPr>
            <w:tcW w:w="1697" w:type="dxa"/>
          </w:tcPr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</w:tcPr>
          <w:p w:rsidR="00E119F4" w:rsidRDefault="00E119F4" w:rsidP="004025EE">
            <w:pPr>
              <w:pStyle w:val="ListeParagraf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4" w:type="dxa"/>
            <w:gridSpan w:val="2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ürk Dili- </w:t>
            </w:r>
            <w:proofErr w:type="spellStart"/>
            <w:proofErr w:type="gramStart"/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>.Gör</w:t>
            </w:r>
            <w:proofErr w:type="gramEnd"/>
            <w:r w:rsidRPr="00481991">
              <w:rPr>
                <w:rFonts w:ascii="Times New Roman" w:hAnsi="Times New Roman" w:cs="Times New Roman"/>
                <w:b/>
                <w:sz w:val="24"/>
                <w:szCs w:val="24"/>
              </w:rPr>
              <w:t>.Dr. Umut DÜŞGÜN</w:t>
            </w:r>
          </w:p>
        </w:tc>
        <w:tc>
          <w:tcPr>
            <w:tcW w:w="1697" w:type="dxa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E119F4" w:rsidRDefault="00E119F4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E119F4" w:rsidRDefault="00E119F4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5533" w:rsidTr="005310C5">
        <w:tc>
          <w:tcPr>
            <w:tcW w:w="1697" w:type="dxa"/>
          </w:tcPr>
          <w:p w:rsidR="00905533" w:rsidRDefault="00905533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05533" w:rsidRDefault="00905533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:rsidR="00905533" w:rsidRDefault="00905533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</w:tcPr>
          <w:p w:rsidR="00905533" w:rsidRDefault="00905533" w:rsidP="009653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905533" w:rsidRDefault="00905533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905533" w:rsidRDefault="00905533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905533" w:rsidRDefault="00905533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905533" w:rsidRDefault="00905533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4" w:type="dxa"/>
            <w:gridSpan w:val="3"/>
            <w:vAlign w:val="center"/>
          </w:tcPr>
          <w:p w:rsidR="00905533" w:rsidRDefault="00905533" w:rsidP="00AE55F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enel Muhasebe II - Dr. </w:t>
            </w:r>
            <w:proofErr w:type="spellStart"/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. Üyesi Namık Kemal ERDEMİR</w:t>
            </w:r>
          </w:p>
        </w:tc>
      </w:tr>
    </w:tbl>
    <w:p w:rsidR="009653EC" w:rsidRDefault="009653EC" w:rsidP="00965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653EC" w:rsidRDefault="009653EC" w:rsidP="009653E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ARAMANOĞLU MEHMETBEY ÜNİVERSİTESİ</w:t>
      </w:r>
    </w:p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3D6D0B" w:rsidRDefault="00B73EEC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ŞLETME BÖLÜMÜ</w:t>
      </w:r>
      <w:r w:rsidR="00C7588E">
        <w:rPr>
          <w:rFonts w:ascii="Times New Roman" w:hAnsi="Times New Roman" w:cs="Times New Roman"/>
          <w:b/>
          <w:sz w:val="24"/>
          <w:szCs w:val="24"/>
        </w:rPr>
        <w:t xml:space="preserve"> 2. SINIF I</w:t>
      </w:r>
      <w:r w:rsidR="003D6D0B">
        <w:rPr>
          <w:rFonts w:ascii="Times New Roman" w:hAnsi="Times New Roman" w:cs="Times New Roman"/>
          <w:b/>
          <w:sz w:val="24"/>
          <w:szCs w:val="24"/>
        </w:rPr>
        <w:t>. ÖĞRETİM DERS PROGRAMI</w:t>
      </w:r>
    </w:p>
    <w:p w:rsidR="00DD6479" w:rsidRDefault="00DD6479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/>
      </w:tblPr>
      <w:tblGrid>
        <w:gridCol w:w="1697"/>
        <w:gridCol w:w="1697"/>
        <w:gridCol w:w="1697"/>
        <w:gridCol w:w="1697"/>
        <w:gridCol w:w="1697"/>
        <w:gridCol w:w="1697"/>
        <w:gridCol w:w="1698"/>
        <w:gridCol w:w="1698"/>
        <w:gridCol w:w="1698"/>
      </w:tblGrid>
      <w:tr w:rsidR="00DD6479" w:rsidTr="00E91B13">
        <w:trPr>
          <w:trHeight w:val="623"/>
        </w:trPr>
        <w:tc>
          <w:tcPr>
            <w:tcW w:w="1697" w:type="dxa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AT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8:30-09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9:30-10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:30-11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:30-12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:00-13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:00-14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:00-15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:00-16:45</w:t>
            </w:r>
          </w:p>
        </w:tc>
      </w:tr>
      <w:tr w:rsidR="00DD6479" w:rsidTr="00E91B13">
        <w:trPr>
          <w:trHeight w:val="622"/>
        </w:trPr>
        <w:tc>
          <w:tcPr>
            <w:tcW w:w="1697" w:type="dxa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NLER</w:t>
            </w: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93B2A" w:rsidTr="005131F1">
        <w:tc>
          <w:tcPr>
            <w:tcW w:w="1697" w:type="dxa"/>
          </w:tcPr>
          <w:p w:rsidR="00E93B2A" w:rsidRDefault="00E93B2A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93B2A" w:rsidRDefault="00E93B2A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ZARTESİ</w:t>
            </w:r>
          </w:p>
          <w:p w:rsidR="00E93B2A" w:rsidRDefault="00E93B2A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E93B2A" w:rsidRDefault="00E93B2A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E93B2A" w:rsidRDefault="00E93B2A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E93B2A" w:rsidRPr="009975AD" w:rsidRDefault="00E93B2A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1697" w:type="dxa"/>
            <w:vAlign w:val="center"/>
          </w:tcPr>
          <w:p w:rsidR="00E93B2A" w:rsidRPr="009975AD" w:rsidRDefault="00E93B2A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5093" w:type="dxa"/>
            <w:gridSpan w:val="3"/>
            <w:vAlign w:val="center"/>
          </w:tcPr>
          <w:p w:rsidR="00E93B2A" w:rsidRPr="009975AD" w:rsidRDefault="00E93B2A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proofErr w:type="gramStart"/>
            <w:r w:rsidRPr="00E93B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caret Hukuku - Arş. </w:t>
            </w:r>
            <w:proofErr w:type="gramEnd"/>
            <w:r w:rsidRPr="00E93B2A">
              <w:rPr>
                <w:rFonts w:ascii="Times New Roman" w:hAnsi="Times New Roman" w:cs="Times New Roman"/>
                <w:b/>
                <w:sz w:val="24"/>
                <w:szCs w:val="24"/>
              </w:rPr>
              <w:t>Gör. Dr. Zeynep HOŞ</w:t>
            </w:r>
          </w:p>
        </w:tc>
        <w:tc>
          <w:tcPr>
            <w:tcW w:w="1698" w:type="dxa"/>
            <w:vAlign w:val="center"/>
          </w:tcPr>
          <w:p w:rsidR="00E93B2A" w:rsidRDefault="00E93B2A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E1AB6" w:rsidTr="00EA60E0">
        <w:tc>
          <w:tcPr>
            <w:tcW w:w="1697" w:type="dxa"/>
          </w:tcPr>
          <w:p w:rsidR="00EE1AB6" w:rsidRDefault="00EE1AB6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E1AB6" w:rsidRDefault="00EE1AB6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LI</w:t>
            </w:r>
          </w:p>
          <w:p w:rsidR="00EE1AB6" w:rsidRDefault="00EE1AB6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EE1AB6" w:rsidRDefault="00EE1AB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EE1AB6" w:rsidRPr="001A78B0" w:rsidRDefault="00EE1AB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Pazarlama Yönetimi - Doç. Dr. Murat ÖZ</w:t>
            </w:r>
          </w:p>
        </w:tc>
        <w:tc>
          <w:tcPr>
            <w:tcW w:w="1697" w:type="dxa"/>
            <w:vAlign w:val="center"/>
          </w:tcPr>
          <w:p w:rsidR="00EE1AB6" w:rsidRPr="001A78B0" w:rsidRDefault="00EE1AB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EE1AB6" w:rsidRPr="001A78B0" w:rsidRDefault="00EE1AB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EE1AB6" w:rsidRPr="001A78B0" w:rsidRDefault="00EE1AB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EE1AB6" w:rsidRDefault="00EE1AB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56D7" w:rsidTr="005131F1">
        <w:trPr>
          <w:trHeight w:val="1237"/>
        </w:trPr>
        <w:tc>
          <w:tcPr>
            <w:tcW w:w="1697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Pr="001041AB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  <w:tc>
          <w:tcPr>
            <w:tcW w:w="1697" w:type="dxa"/>
            <w:vAlign w:val="center"/>
          </w:tcPr>
          <w:p w:rsidR="001456D7" w:rsidRPr="001A78B0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97" w:type="dxa"/>
            <w:vAlign w:val="center"/>
          </w:tcPr>
          <w:p w:rsidR="001456D7" w:rsidRPr="001A78B0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093" w:type="dxa"/>
            <w:gridSpan w:val="3"/>
            <w:vAlign w:val="center"/>
          </w:tcPr>
          <w:p w:rsidR="001456D7" w:rsidRPr="001A78B0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İstatistik II  - Prof. Dr. Osman ÇEVİK</w:t>
            </w:r>
          </w:p>
        </w:tc>
        <w:tc>
          <w:tcPr>
            <w:tcW w:w="1698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56D7" w:rsidTr="005131F1">
        <w:tc>
          <w:tcPr>
            <w:tcW w:w="1697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Pr="001A78B0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Pr="001A78B0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Pr="001A78B0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3" w:type="dxa"/>
            <w:gridSpan w:val="3"/>
            <w:vAlign w:val="center"/>
          </w:tcPr>
          <w:p w:rsidR="001456D7" w:rsidRPr="001A78B0" w:rsidRDefault="001456D7" w:rsidP="0077629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Şirketler Muhasebesi (S) - </w:t>
            </w:r>
            <w:r w:rsidR="00776298">
              <w:rPr>
                <w:rFonts w:ascii="Times New Roman" w:hAnsi="Times New Roman" w:cs="Times New Roman"/>
                <w:b/>
                <w:sz w:val="24"/>
                <w:szCs w:val="24"/>
              </w:rPr>
              <w:t>Prof</w:t>
            </w: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. Dr. Rabia ÖZPEYNİRCİ</w:t>
            </w:r>
          </w:p>
        </w:tc>
        <w:tc>
          <w:tcPr>
            <w:tcW w:w="1698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56D7" w:rsidTr="005131F1">
        <w:tc>
          <w:tcPr>
            <w:tcW w:w="1697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4" w:type="dxa"/>
            <w:gridSpan w:val="2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0186">
              <w:rPr>
                <w:rFonts w:ascii="Times New Roman" w:hAnsi="Times New Roman" w:cs="Times New Roman"/>
                <w:b/>
                <w:sz w:val="24"/>
                <w:szCs w:val="24"/>
              </w:rPr>
              <w:t>Yabancı Dil 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(İngilizce) </w:t>
            </w:r>
            <w:proofErr w:type="spellStart"/>
            <w:r w:rsidRPr="00EA0186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EA0186">
              <w:rPr>
                <w:rFonts w:ascii="Times New Roman" w:hAnsi="Times New Roman" w:cs="Times New Roman"/>
                <w:b/>
                <w:sz w:val="24"/>
                <w:szCs w:val="24"/>
              </w:rPr>
              <w:t>. Gör. Tuğba Sönmez AKALIN</w:t>
            </w: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4" w:type="dxa"/>
            <w:gridSpan w:val="3"/>
            <w:vAlign w:val="center"/>
          </w:tcPr>
          <w:p w:rsidR="001456D7" w:rsidRDefault="00B9718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3B2A">
              <w:rPr>
                <w:rFonts w:ascii="Times New Roman" w:hAnsi="Times New Roman" w:cs="Times New Roman"/>
                <w:b/>
                <w:sz w:val="24"/>
                <w:szCs w:val="24"/>
              </w:rPr>
              <w:t>Yönetim Organizasyon II 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D54ED">
              <w:rPr>
                <w:rFonts w:ascii="Times New Roman" w:hAnsi="Times New Roman" w:cs="Times New Roman"/>
                <w:b/>
                <w:sz w:val="24"/>
                <w:szCs w:val="24"/>
              </w:rPr>
              <w:t>Doç. Dr. Gökhan KERSE</w:t>
            </w:r>
          </w:p>
        </w:tc>
      </w:tr>
    </w:tbl>
    <w:p w:rsidR="003D6D0B" w:rsidRDefault="003D6D0B" w:rsidP="003D6D0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C3576" w:rsidRDefault="00BC3576" w:rsidP="00A8436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D6479" w:rsidRDefault="00DD6479" w:rsidP="00A8436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C3576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:rsidR="00DD6479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BC3576" w:rsidRDefault="00B73EEC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ŞLETME BÖLÜMÜ </w:t>
      </w:r>
      <w:r w:rsidR="00531FD1">
        <w:rPr>
          <w:rFonts w:ascii="Times New Roman" w:hAnsi="Times New Roman" w:cs="Times New Roman"/>
          <w:b/>
          <w:sz w:val="24"/>
          <w:szCs w:val="24"/>
        </w:rPr>
        <w:t>3</w:t>
      </w:r>
      <w:r w:rsidR="00BC3576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31FD1">
        <w:rPr>
          <w:rFonts w:ascii="Times New Roman" w:hAnsi="Times New Roman" w:cs="Times New Roman"/>
          <w:b/>
          <w:sz w:val="24"/>
          <w:szCs w:val="24"/>
        </w:rPr>
        <w:t>SINIF I</w:t>
      </w:r>
      <w:r w:rsidR="00BC3576">
        <w:rPr>
          <w:rFonts w:ascii="Times New Roman" w:hAnsi="Times New Roman" w:cs="Times New Roman"/>
          <w:b/>
          <w:sz w:val="24"/>
          <w:szCs w:val="24"/>
        </w:rPr>
        <w:t>. ÖĞRETİM DERS PROGRAMI</w:t>
      </w:r>
    </w:p>
    <w:p w:rsidR="00DD6479" w:rsidRDefault="00DD6479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/>
      </w:tblPr>
      <w:tblGrid>
        <w:gridCol w:w="1697"/>
        <w:gridCol w:w="1697"/>
        <w:gridCol w:w="1697"/>
        <w:gridCol w:w="1697"/>
        <w:gridCol w:w="1697"/>
        <w:gridCol w:w="1697"/>
        <w:gridCol w:w="1698"/>
        <w:gridCol w:w="1698"/>
        <w:gridCol w:w="1698"/>
      </w:tblGrid>
      <w:tr w:rsidR="00DD6479" w:rsidTr="00E91B13">
        <w:trPr>
          <w:trHeight w:val="623"/>
        </w:trPr>
        <w:tc>
          <w:tcPr>
            <w:tcW w:w="1697" w:type="dxa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AT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8:30-09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9:30-10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:30-11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:30-12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:00-13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:00-14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:00-15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:00-16:45</w:t>
            </w:r>
          </w:p>
        </w:tc>
      </w:tr>
      <w:tr w:rsidR="00DD6479" w:rsidTr="00E91B13">
        <w:trPr>
          <w:trHeight w:val="622"/>
        </w:trPr>
        <w:tc>
          <w:tcPr>
            <w:tcW w:w="1697" w:type="dxa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NLER</w:t>
            </w: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56D7" w:rsidTr="005131F1">
        <w:tc>
          <w:tcPr>
            <w:tcW w:w="1697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ZARTESİ</w:t>
            </w: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1456D7" w:rsidRPr="003D17D2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Üretim Yönetimi II - Doç. Dr. Murat B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Y</w:t>
            </w:r>
          </w:p>
        </w:tc>
        <w:tc>
          <w:tcPr>
            <w:tcW w:w="1697" w:type="dxa"/>
            <w:vAlign w:val="center"/>
          </w:tcPr>
          <w:p w:rsidR="001456D7" w:rsidRPr="003D17D2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1456D7" w:rsidRPr="003D17D2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1456D7" w:rsidRPr="003D17D2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56D7" w:rsidTr="005131F1">
        <w:tc>
          <w:tcPr>
            <w:tcW w:w="1697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LI</w:t>
            </w: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1456D7" w:rsidRPr="003D17D2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Sayısal Yöntemler - Prof. Dr. Osman ÇEVİK</w:t>
            </w:r>
          </w:p>
        </w:tc>
        <w:tc>
          <w:tcPr>
            <w:tcW w:w="3395" w:type="dxa"/>
            <w:gridSpan w:val="2"/>
            <w:vAlign w:val="center"/>
          </w:tcPr>
          <w:p w:rsidR="001456D7" w:rsidRPr="003D17D2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Uygulamalı Girişimcilik Eğitimi II (S) - Doç. Dr. A. Burhan ÇAKICI</w:t>
            </w:r>
          </w:p>
        </w:tc>
        <w:tc>
          <w:tcPr>
            <w:tcW w:w="1698" w:type="dxa"/>
          </w:tcPr>
          <w:p w:rsidR="001456D7" w:rsidRPr="003D17D2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77AD" w:rsidTr="00DD315E">
        <w:trPr>
          <w:trHeight w:val="1237"/>
        </w:trPr>
        <w:tc>
          <w:tcPr>
            <w:tcW w:w="1697" w:type="dxa"/>
          </w:tcPr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AF77AD" w:rsidRDefault="00AF77AD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AF77AD" w:rsidRPr="003D17D2" w:rsidRDefault="00AF77AD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AF77AD" w:rsidRPr="003D17D2" w:rsidRDefault="00AF77AD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AF77AD" w:rsidRPr="003D17D2" w:rsidRDefault="00AF77AD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3" w:type="dxa"/>
            <w:gridSpan w:val="3"/>
            <w:vAlign w:val="center"/>
          </w:tcPr>
          <w:p w:rsidR="00AF77AD" w:rsidRPr="003D17D2" w:rsidRDefault="00AF77AD" w:rsidP="000B19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inansal Yönetim II - Dr. </w:t>
            </w:r>
            <w:proofErr w:type="spellStart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. Üyesi Namık Kemal ERDEMİR</w:t>
            </w:r>
          </w:p>
        </w:tc>
        <w:tc>
          <w:tcPr>
            <w:tcW w:w="1698" w:type="dxa"/>
            <w:vAlign w:val="center"/>
          </w:tcPr>
          <w:p w:rsidR="00AF77AD" w:rsidRPr="003D17D2" w:rsidRDefault="00AF77AD" w:rsidP="000B19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F77AD" w:rsidTr="00FB2E3D">
        <w:tc>
          <w:tcPr>
            <w:tcW w:w="1697" w:type="dxa"/>
          </w:tcPr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AF77AD" w:rsidRDefault="00AF77AD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AF77AD" w:rsidRPr="003D17D2" w:rsidRDefault="00AF77AD" w:rsidP="00CB439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liyet Muhasebesi II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</w:t>
            </w: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. Dr. Rabia ÖZPEYNİRCİ</w:t>
            </w:r>
          </w:p>
        </w:tc>
        <w:tc>
          <w:tcPr>
            <w:tcW w:w="3395" w:type="dxa"/>
            <w:gridSpan w:val="2"/>
            <w:vAlign w:val="center"/>
          </w:tcPr>
          <w:p w:rsidR="00AF77AD" w:rsidRPr="003D17D2" w:rsidRDefault="00AF77AD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rgütsel  DAVRANIŞ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S) -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Oğuzhan</w:t>
            </w:r>
            <w:proofErr w:type="spellEnd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YTAR</w:t>
            </w:r>
          </w:p>
        </w:tc>
        <w:tc>
          <w:tcPr>
            <w:tcW w:w="1698" w:type="dxa"/>
          </w:tcPr>
          <w:p w:rsidR="00AF77AD" w:rsidRPr="003D17D2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AF77AD" w:rsidRDefault="00AF77AD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56D7" w:rsidTr="005131F1">
        <w:tc>
          <w:tcPr>
            <w:tcW w:w="1697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1456D7" w:rsidRDefault="001456D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</w:tcPr>
          <w:p w:rsidR="001456D7" w:rsidRDefault="001456D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5F6448" w:rsidRDefault="005F6448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6479" w:rsidRDefault="00DD6479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C3576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RAMANOĞLU MEHMETBEY ÜNİVERSİTESİ</w:t>
      </w:r>
    </w:p>
    <w:p w:rsidR="00BC3576" w:rsidRDefault="00BC3576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KTİSADİ VE İDARİ BİLİMLER FAKÜLTESİ</w:t>
      </w:r>
    </w:p>
    <w:p w:rsidR="0022539B" w:rsidRDefault="00B73EEC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İŞLETME BÖLÜMÜ </w:t>
      </w:r>
      <w:r w:rsidR="00D0704E">
        <w:rPr>
          <w:rFonts w:ascii="Times New Roman" w:hAnsi="Times New Roman" w:cs="Times New Roman"/>
          <w:b/>
          <w:sz w:val="24"/>
          <w:szCs w:val="24"/>
        </w:rPr>
        <w:t xml:space="preserve">4. SINIF </w:t>
      </w:r>
      <w:r w:rsidR="00BC3576">
        <w:rPr>
          <w:rFonts w:ascii="Times New Roman" w:hAnsi="Times New Roman" w:cs="Times New Roman"/>
          <w:b/>
          <w:sz w:val="24"/>
          <w:szCs w:val="24"/>
        </w:rPr>
        <w:t>I. ÖĞRETİM DERS PROGRAMI</w:t>
      </w:r>
    </w:p>
    <w:p w:rsidR="00DD6479" w:rsidRDefault="00DD6479" w:rsidP="00BC357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/>
      </w:tblPr>
      <w:tblGrid>
        <w:gridCol w:w="1697"/>
        <w:gridCol w:w="1697"/>
        <w:gridCol w:w="1697"/>
        <w:gridCol w:w="1697"/>
        <w:gridCol w:w="1697"/>
        <w:gridCol w:w="1697"/>
        <w:gridCol w:w="1698"/>
        <w:gridCol w:w="1698"/>
        <w:gridCol w:w="1698"/>
      </w:tblGrid>
      <w:tr w:rsidR="00DD6479" w:rsidTr="00E91B13">
        <w:trPr>
          <w:trHeight w:val="623"/>
        </w:trPr>
        <w:tc>
          <w:tcPr>
            <w:tcW w:w="1697" w:type="dxa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AT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8:30-09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9:30-10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:30-11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:30-12:15</w:t>
            </w:r>
          </w:p>
        </w:tc>
        <w:tc>
          <w:tcPr>
            <w:tcW w:w="1697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:00-13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:00-14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:00-15:45</w:t>
            </w:r>
          </w:p>
        </w:tc>
        <w:tc>
          <w:tcPr>
            <w:tcW w:w="1698" w:type="dxa"/>
            <w:vMerge w:val="restart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:00-16:45</w:t>
            </w:r>
          </w:p>
        </w:tc>
      </w:tr>
      <w:tr w:rsidR="00DD6479" w:rsidTr="00E91B13">
        <w:trPr>
          <w:trHeight w:val="622"/>
        </w:trPr>
        <w:tc>
          <w:tcPr>
            <w:tcW w:w="1697" w:type="dxa"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ÜNLER</w:t>
            </w: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Merge/>
          </w:tcPr>
          <w:p w:rsidR="00DD6479" w:rsidRDefault="00DD6479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D1497" w:rsidTr="0014296B">
        <w:tc>
          <w:tcPr>
            <w:tcW w:w="1697" w:type="dxa"/>
          </w:tcPr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ZARTESİ</w:t>
            </w:r>
          </w:p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91" w:type="dxa"/>
            <w:gridSpan w:val="3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uhasebede Güncel Konular ve Uygulamaları - Dr. </w:t>
            </w:r>
            <w:proofErr w:type="spellStart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. Üyesi Namık Kemal ERDEMİR</w:t>
            </w:r>
          </w:p>
        </w:tc>
        <w:tc>
          <w:tcPr>
            <w:tcW w:w="3395" w:type="dxa"/>
            <w:gridSpan w:val="2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1F1">
              <w:rPr>
                <w:rFonts w:ascii="Times New Roman" w:hAnsi="Times New Roman" w:cs="Times New Roman"/>
                <w:b/>
                <w:sz w:val="24"/>
                <w:szCs w:val="24"/>
              </w:rPr>
              <w:t>Uluslararası İşletmecilik (S)  - Doç. Dr. Murat ÖZ</w:t>
            </w:r>
          </w:p>
        </w:tc>
        <w:tc>
          <w:tcPr>
            <w:tcW w:w="1698" w:type="dxa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D1497" w:rsidTr="006C31AE">
        <w:tc>
          <w:tcPr>
            <w:tcW w:w="1697" w:type="dxa"/>
          </w:tcPr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LI</w:t>
            </w:r>
          </w:p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4" w:type="dxa"/>
            <w:gridSpan w:val="2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1F1">
              <w:rPr>
                <w:rFonts w:ascii="Times New Roman" w:hAnsi="Times New Roman" w:cs="Times New Roman"/>
                <w:b/>
                <w:sz w:val="24"/>
                <w:szCs w:val="24"/>
              </w:rPr>
              <w:t>Güncel İşletmecilik Sorunları - Doç. Dr. A. Burhan ÇAKICI</w:t>
            </w:r>
          </w:p>
        </w:tc>
        <w:tc>
          <w:tcPr>
            <w:tcW w:w="5093" w:type="dxa"/>
            <w:gridSpan w:val="3"/>
            <w:vAlign w:val="center"/>
          </w:tcPr>
          <w:p w:rsidR="008D1497" w:rsidRDefault="008D1497" w:rsidP="00547DB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uhasebe Denetimi </w:t>
            </w:r>
            <w:r w:rsidR="00547DBF"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47D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oç. </w:t>
            </w: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Dr. Mustafa MORTAŞ</w:t>
            </w:r>
          </w:p>
        </w:tc>
        <w:tc>
          <w:tcPr>
            <w:tcW w:w="1698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A39D6" w:rsidTr="00DB174F">
        <w:trPr>
          <w:trHeight w:val="1237"/>
        </w:trPr>
        <w:tc>
          <w:tcPr>
            <w:tcW w:w="1697" w:type="dxa"/>
          </w:tcPr>
          <w:p w:rsidR="00DA39D6" w:rsidRDefault="00DA39D6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DA39D6" w:rsidRDefault="00DA39D6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  <w:p w:rsidR="00DA39D6" w:rsidRDefault="00DA39D6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DA39D6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DA39D6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DA39D6" w:rsidRPr="00B41023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DA39D6" w:rsidRPr="00B41023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5" w:type="dxa"/>
            <w:gridSpan w:val="2"/>
            <w:vAlign w:val="center"/>
          </w:tcPr>
          <w:p w:rsidR="00DA39D6" w:rsidRPr="00B41023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uhasebe/Finansal Raporlama Standartları -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oç. </w:t>
            </w:r>
            <w:proofErr w:type="gramStart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Dr.  Mustafa</w:t>
            </w:r>
            <w:proofErr w:type="gramEnd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ORTAŞ</w:t>
            </w:r>
          </w:p>
        </w:tc>
        <w:tc>
          <w:tcPr>
            <w:tcW w:w="1698" w:type="dxa"/>
            <w:vAlign w:val="center"/>
          </w:tcPr>
          <w:p w:rsidR="00DA39D6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DA39D6" w:rsidRDefault="00DA39D6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131F1" w:rsidTr="005131F1">
        <w:tc>
          <w:tcPr>
            <w:tcW w:w="1697" w:type="dxa"/>
          </w:tcPr>
          <w:p w:rsidR="005131F1" w:rsidRDefault="005131F1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131F1" w:rsidRDefault="005131F1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  <w:p w:rsidR="005131F1" w:rsidRDefault="005131F1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5131F1" w:rsidRDefault="005131F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5131F1" w:rsidRDefault="005131F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4" w:type="dxa"/>
            <w:gridSpan w:val="2"/>
            <w:vAlign w:val="center"/>
          </w:tcPr>
          <w:p w:rsidR="005131F1" w:rsidRPr="00B41023" w:rsidRDefault="005131F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luslararası Pazarlama (S)  - Dr. </w:t>
            </w:r>
            <w:proofErr w:type="spellStart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Öğr</w:t>
            </w:r>
            <w:proofErr w:type="spellEnd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Üyesi </w:t>
            </w:r>
            <w:proofErr w:type="spellStart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>Nezahat</w:t>
            </w:r>
            <w:proofErr w:type="spellEnd"/>
            <w:r w:rsidRPr="001456D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KİCİ</w:t>
            </w:r>
          </w:p>
        </w:tc>
        <w:tc>
          <w:tcPr>
            <w:tcW w:w="3395" w:type="dxa"/>
            <w:gridSpan w:val="2"/>
            <w:vAlign w:val="center"/>
          </w:tcPr>
          <w:p w:rsidR="005131F1" w:rsidRPr="00B41023" w:rsidRDefault="005131F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31F1">
              <w:rPr>
                <w:rFonts w:ascii="Times New Roman" w:hAnsi="Times New Roman" w:cs="Times New Roman"/>
                <w:b/>
                <w:sz w:val="24"/>
                <w:szCs w:val="24"/>
              </w:rPr>
              <w:t>İşletme Politikaları (S)  - Doç. Dr. Murat BAY</w:t>
            </w:r>
          </w:p>
        </w:tc>
        <w:tc>
          <w:tcPr>
            <w:tcW w:w="1698" w:type="dxa"/>
            <w:vAlign w:val="center"/>
          </w:tcPr>
          <w:p w:rsidR="005131F1" w:rsidRDefault="005131F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5131F1" w:rsidRDefault="005131F1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D1497" w:rsidTr="00B34845">
        <w:tc>
          <w:tcPr>
            <w:tcW w:w="1697" w:type="dxa"/>
          </w:tcPr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  <w:p w:rsidR="008D1497" w:rsidRDefault="008D1497" w:rsidP="00E91B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7" w:type="dxa"/>
            <w:vAlign w:val="center"/>
          </w:tcPr>
          <w:p w:rsidR="008D1497" w:rsidRPr="00B41023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98" w:type="dxa"/>
            <w:vAlign w:val="center"/>
          </w:tcPr>
          <w:p w:rsidR="008D1497" w:rsidRDefault="008D1497" w:rsidP="005131F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25C61" w:rsidRDefault="00C25C61" w:rsidP="007859E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25C61" w:rsidSect="009653EC">
      <w:pgSz w:w="16838" w:h="11906" w:orient="landscape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650313D"/>
    <w:multiLevelType w:val="hybridMultilevel"/>
    <w:tmpl w:val="5E647D5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DI3szA3NzKzNDE0N7FU0lEKTi0uzszPAykwrAUAkFqKUywAAAA="/>
  </w:docVars>
  <w:rsids>
    <w:rsidRoot w:val="009653EC"/>
    <w:rsid w:val="00092E84"/>
    <w:rsid w:val="0009320E"/>
    <w:rsid w:val="000B1937"/>
    <w:rsid w:val="001041AB"/>
    <w:rsid w:val="00115611"/>
    <w:rsid w:val="00120602"/>
    <w:rsid w:val="001243D8"/>
    <w:rsid w:val="001456D7"/>
    <w:rsid w:val="001A78B0"/>
    <w:rsid w:val="001C30E0"/>
    <w:rsid w:val="001C6292"/>
    <w:rsid w:val="001E0808"/>
    <w:rsid w:val="00200539"/>
    <w:rsid w:val="00201E01"/>
    <w:rsid w:val="0021471D"/>
    <w:rsid w:val="00221AA0"/>
    <w:rsid w:val="0022539B"/>
    <w:rsid w:val="00234E33"/>
    <w:rsid w:val="00240C05"/>
    <w:rsid w:val="00257636"/>
    <w:rsid w:val="00266919"/>
    <w:rsid w:val="00292367"/>
    <w:rsid w:val="002C4D5E"/>
    <w:rsid w:val="002D01CC"/>
    <w:rsid w:val="002E04B2"/>
    <w:rsid w:val="002F5266"/>
    <w:rsid w:val="00304DC4"/>
    <w:rsid w:val="003642CA"/>
    <w:rsid w:val="00366F7C"/>
    <w:rsid w:val="00377C58"/>
    <w:rsid w:val="0039406A"/>
    <w:rsid w:val="003C77D7"/>
    <w:rsid w:val="003C7917"/>
    <w:rsid w:val="003D17D2"/>
    <w:rsid w:val="003D6D0B"/>
    <w:rsid w:val="003E2120"/>
    <w:rsid w:val="004025EE"/>
    <w:rsid w:val="0044388B"/>
    <w:rsid w:val="00446BA6"/>
    <w:rsid w:val="00447983"/>
    <w:rsid w:val="00453775"/>
    <w:rsid w:val="004555E3"/>
    <w:rsid w:val="00473FAD"/>
    <w:rsid w:val="004817D5"/>
    <w:rsid w:val="00481991"/>
    <w:rsid w:val="004A4C3D"/>
    <w:rsid w:val="004F353F"/>
    <w:rsid w:val="005131F1"/>
    <w:rsid w:val="00521B44"/>
    <w:rsid w:val="00531FD1"/>
    <w:rsid w:val="00540D0E"/>
    <w:rsid w:val="00547C5C"/>
    <w:rsid w:val="00547DBF"/>
    <w:rsid w:val="00550D3A"/>
    <w:rsid w:val="005C2D64"/>
    <w:rsid w:val="005D166C"/>
    <w:rsid w:val="005F43A0"/>
    <w:rsid w:val="005F6448"/>
    <w:rsid w:val="00636CFF"/>
    <w:rsid w:val="0064011D"/>
    <w:rsid w:val="00640C49"/>
    <w:rsid w:val="006608D6"/>
    <w:rsid w:val="0068671E"/>
    <w:rsid w:val="00694AC4"/>
    <w:rsid w:val="00703DC2"/>
    <w:rsid w:val="0071147C"/>
    <w:rsid w:val="00723567"/>
    <w:rsid w:val="00776298"/>
    <w:rsid w:val="007859EB"/>
    <w:rsid w:val="00790EE0"/>
    <w:rsid w:val="007B19C0"/>
    <w:rsid w:val="007D136D"/>
    <w:rsid w:val="007D3831"/>
    <w:rsid w:val="007F24AB"/>
    <w:rsid w:val="007F6D5B"/>
    <w:rsid w:val="00824EAB"/>
    <w:rsid w:val="0082722E"/>
    <w:rsid w:val="00844FA1"/>
    <w:rsid w:val="008A62B7"/>
    <w:rsid w:val="008A6504"/>
    <w:rsid w:val="008C5A5A"/>
    <w:rsid w:val="008D1497"/>
    <w:rsid w:val="008D6D72"/>
    <w:rsid w:val="008E6586"/>
    <w:rsid w:val="008F5305"/>
    <w:rsid w:val="00901758"/>
    <w:rsid w:val="00905533"/>
    <w:rsid w:val="0092141D"/>
    <w:rsid w:val="00922830"/>
    <w:rsid w:val="009653EC"/>
    <w:rsid w:val="00965D83"/>
    <w:rsid w:val="009975AD"/>
    <w:rsid w:val="009A0676"/>
    <w:rsid w:val="009B6E0D"/>
    <w:rsid w:val="009C3954"/>
    <w:rsid w:val="009F4BB3"/>
    <w:rsid w:val="009F75F4"/>
    <w:rsid w:val="00A11DD1"/>
    <w:rsid w:val="00A84361"/>
    <w:rsid w:val="00A86D79"/>
    <w:rsid w:val="00AB7015"/>
    <w:rsid w:val="00AC1630"/>
    <w:rsid w:val="00AC547F"/>
    <w:rsid w:val="00AD54ED"/>
    <w:rsid w:val="00AE55F5"/>
    <w:rsid w:val="00AF1E45"/>
    <w:rsid w:val="00AF77AD"/>
    <w:rsid w:val="00B33298"/>
    <w:rsid w:val="00B41023"/>
    <w:rsid w:val="00B56124"/>
    <w:rsid w:val="00B73EEC"/>
    <w:rsid w:val="00B97181"/>
    <w:rsid w:val="00BA318D"/>
    <w:rsid w:val="00BB3104"/>
    <w:rsid w:val="00BC3576"/>
    <w:rsid w:val="00C25C61"/>
    <w:rsid w:val="00C5206C"/>
    <w:rsid w:val="00C6336C"/>
    <w:rsid w:val="00C67D31"/>
    <w:rsid w:val="00C7588E"/>
    <w:rsid w:val="00C8621D"/>
    <w:rsid w:val="00CB4398"/>
    <w:rsid w:val="00CE4293"/>
    <w:rsid w:val="00D04E40"/>
    <w:rsid w:val="00D0704E"/>
    <w:rsid w:val="00D235B3"/>
    <w:rsid w:val="00D91729"/>
    <w:rsid w:val="00DA39D6"/>
    <w:rsid w:val="00DB2278"/>
    <w:rsid w:val="00DD6479"/>
    <w:rsid w:val="00DE3085"/>
    <w:rsid w:val="00DF749E"/>
    <w:rsid w:val="00E10574"/>
    <w:rsid w:val="00E119F4"/>
    <w:rsid w:val="00E32226"/>
    <w:rsid w:val="00E61CBC"/>
    <w:rsid w:val="00E87DC5"/>
    <w:rsid w:val="00E93B2A"/>
    <w:rsid w:val="00EC5E78"/>
    <w:rsid w:val="00EE1AB6"/>
    <w:rsid w:val="00F1795F"/>
    <w:rsid w:val="00F20184"/>
    <w:rsid w:val="00F239E7"/>
    <w:rsid w:val="00F66124"/>
    <w:rsid w:val="00F80F6E"/>
    <w:rsid w:val="00F971B3"/>
    <w:rsid w:val="00FA4336"/>
    <w:rsid w:val="00FB26A8"/>
    <w:rsid w:val="00FE7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43D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653E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21471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Kmu</cp:lastModifiedBy>
  <cp:revision>3</cp:revision>
  <cp:lastPrinted>2017-08-10T10:53:00Z</cp:lastPrinted>
  <dcterms:created xsi:type="dcterms:W3CDTF">2021-02-15T10:41:00Z</dcterms:created>
  <dcterms:modified xsi:type="dcterms:W3CDTF">2021-02-16T12:49:00Z</dcterms:modified>
</cp:coreProperties>
</file>